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4B31B8" w14:textId="77777777" w:rsidR="002D4F29" w:rsidRDefault="00D56C76">
      <w:r>
        <w:t>/CLEAR AND BRILLIANT FACIAL</w:t>
      </w:r>
    </w:p>
    <w:p w14:paraId="4CBF36E9" w14:textId="77777777" w:rsidR="00802653" w:rsidRDefault="00802653"/>
    <w:p w14:paraId="5EAA6508" w14:textId="77777777" w:rsidR="00D56C76" w:rsidRDefault="00D56C76">
      <w:r>
        <w:t>KW: CLEAR AND BRILLIANT FACIAL</w:t>
      </w:r>
    </w:p>
    <w:p w14:paraId="49F2BC52" w14:textId="77777777" w:rsidR="00802653" w:rsidRDefault="00802653"/>
    <w:p w14:paraId="002F7C85" w14:textId="77777777" w:rsidR="00D56C76" w:rsidRDefault="00D56C76">
      <w:r>
        <w:t xml:space="preserve">META: </w:t>
      </w:r>
      <w:r w:rsidR="00802653">
        <w:t>THE CLEAR AND BRILLIANT FACIAL IS QUICK AND GREAT FOR BUSY MEN AND WOMEN. READ ABOUT THE FOUNDER OF LBH MAGAZINE’S FIRST FACIAL.</w:t>
      </w:r>
    </w:p>
    <w:p w14:paraId="38C8AEEB" w14:textId="77777777" w:rsidR="000B34A8" w:rsidRDefault="000B34A8"/>
    <w:p w14:paraId="05EB347C" w14:textId="77777777" w:rsidR="000B34A8" w:rsidRDefault="000B34A8">
      <w:pPr>
        <w:rPr>
          <w:b/>
          <w:sz w:val="30"/>
          <w:szCs w:val="30"/>
        </w:rPr>
      </w:pPr>
      <w:r w:rsidRPr="000B34A8">
        <w:rPr>
          <w:b/>
          <w:sz w:val="30"/>
          <w:szCs w:val="30"/>
        </w:rPr>
        <w:t xml:space="preserve">Get </w:t>
      </w:r>
      <w:r>
        <w:rPr>
          <w:b/>
          <w:sz w:val="30"/>
          <w:szCs w:val="30"/>
        </w:rPr>
        <w:t>Summer</w:t>
      </w:r>
      <w:r w:rsidRPr="000B34A8">
        <w:rPr>
          <w:b/>
          <w:sz w:val="30"/>
          <w:szCs w:val="30"/>
        </w:rPr>
        <w:t xml:space="preserve"> Skin Ready</w:t>
      </w:r>
    </w:p>
    <w:p w14:paraId="2B492302" w14:textId="77777777" w:rsidR="000B34A8" w:rsidRDefault="000B34A8">
      <w:pPr>
        <w:rPr>
          <w:b/>
          <w:sz w:val="30"/>
          <w:szCs w:val="30"/>
        </w:rPr>
      </w:pPr>
    </w:p>
    <w:p w14:paraId="2FD0D2C7" w14:textId="242C1398" w:rsidR="000B34A8" w:rsidRDefault="00F65818">
      <w:r>
        <w:t>The Clear and B</w:t>
      </w:r>
      <w:r w:rsidR="000B34A8">
        <w:t xml:space="preserve">rilliant facial at SKINNEY Medspa is the perfect way to transition </w:t>
      </w:r>
      <w:r>
        <w:t xml:space="preserve">your dry, winter skin into glowing, </w:t>
      </w:r>
      <w:r w:rsidR="000B34A8">
        <w:t>radiant summer skin. The founder</w:t>
      </w:r>
      <w:r>
        <w:t xml:space="preserve"> and creator of Life By Her Magazine, Ashley Brooke, recently came into SKINNEY Medspa for her first </w:t>
      </w:r>
      <w:r w:rsidR="00B25757">
        <w:t xml:space="preserve">ever </w:t>
      </w:r>
      <w:r>
        <w:t>facial. The content creator and soci</w:t>
      </w:r>
      <w:r w:rsidR="00B25757">
        <w:t xml:space="preserve">al media influencer, </w:t>
      </w:r>
      <w:r>
        <w:t>was eager to improve her skin tone</w:t>
      </w:r>
      <w:r w:rsidR="00B25757">
        <w:t>. With this being a main benefit, the Clear and Brilliant facial was a great fit.</w:t>
      </w:r>
    </w:p>
    <w:p w14:paraId="1E8FA4A6" w14:textId="77777777" w:rsidR="00E1008D" w:rsidRDefault="00E1008D"/>
    <w:p w14:paraId="07AC38DE" w14:textId="424CBFFA" w:rsidR="00E1008D" w:rsidRPr="00E1008D" w:rsidRDefault="00E1008D" w:rsidP="00E1008D">
      <w:pPr>
        <w:jc w:val="right"/>
        <w:rPr>
          <w:u w:val="single"/>
        </w:rPr>
      </w:pPr>
      <w:r w:rsidRPr="00E1008D">
        <w:rPr>
          <w:u w:val="single"/>
        </w:rPr>
        <w:t>Learn more about Clear + Brilliant &gt;&gt;</w:t>
      </w:r>
    </w:p>
    <w:p w14:paraId="4B5752C7" w14:textId="77777777" w:rsidR="00F23A6D" w:rsidRDefault="00F23A6D"/>
    <w:p w14:paraId="1E952C9C" w14:textId="3F65735D" w:rsidR="00F23A6D" w:rsidRDefault="00216C75">
      <w:pPr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Clear Skin + </w:t>
      </w:r>
      <w:r w:rsidR="00F23A6D" w:rsidRPr="00F23A6D">
        <w:rPr>
          <w:b/>
          <w:sz w:val="30"/>
          <w:szCs w:val="30"/>
        </w:rPr>
        <w:t>Brilliant Glow</w:t>
      </w:r>
    </w:p>
    <w:p w14:paraId="5ED1530D" w14:textId="77777777" w:rsidR="00F23A6D" w:rsidRDefault="00F23A6D">
      <w:pPr>
        <w:rPr>
          <w:b/>
          <w:sz w:val="30"/>
          <w:szCs w:val="30"/>
        </w:rPr>
      </w:pPr>
    </w:p>
    <w:p w14:paraId="7932E7F8" w14:textId="09F47EB9" w:rsidR="000B34A8" w:rsidRDefault="00F23A6D">
      <w:r>
        <w:t xml:space="preserve">The Clear and Brilliant facial in NYC </w:t>
      </w:r>
      <w:r w:rsidR="00B70986">
        <w:t xml:space="preserve">is </w:t>
      </w:r>
      <w:proofErr w:type="gramStart"/>
      <w:r w:rsidR="00B70986">
        <w:t>age-</w:t>
      </w:r>
      <w:r w:rsidR="006A374B">
        <w:t>defying</w:t>
      </w:r>
      <w:proofErr w:type="gramEnd"/>
      <w:r>
        <w:t xml:space="preserve"> and </w:t>
      </w:r>
      <w:r w:rsidR="006A374B">
        <w:t xml:space="preserve">helps to </w:t>
      </w:r>
      <w:r>
        <w:t>rejuvenate the skin with laser</w:t>
      </w:r>
      <w:r w:rsidR="00FD20EF">
        <w:t xml:space="preserve"> system technology. </w:t>
      </w:r>
      <w:r w:rsidR="00BE48F7">
        <w:t>It is quick and convenient, especially for women on the go. Ashley Brooke is a successful, but busy businesswoman</w:t>
      </w:r>
      <w:r w:rsidR="00B25757">
        <w:t>. H</w:t>
      </w:r>
      <w:r w:rsidR="00BE48F7">
        <w:t>er beauty regimen is very importan</w:t>
      </w:r>
      <w:r w:rsidR="00090CD0">
        <w:t>t. The team at SKINNEY Medspa was c</w:t>
      </w:r>
      <w:r w:rsidR="00B25757">
        <w:t>onfident this</w:t>
      </w:r>
      <w:r w:rsidR="006A374B">
        <w:t xml:space="preserve"> </w:t>
      </w:r>
      <w:r w:rsidR="006D45B5">
        <w:t xml:space="preserve">facial would </w:t>
      </w:r>
      <w:r w:rsidR="006A374B">
        <w:t xml:space="preserve">repair </w:t>
      </w:r>
      <w:r w:rsidR="006D45B5">
        <w:t>her</w:t>
      </w:r>
      <w:r w:rsidR="006A374B">
        <w:t xml:space="preserve"> skin.</w:t>
      </w:r>
    </w:p>
    <w:p w14:paraId="46B85225" w14:textId="3990C2E6" w:rsidR="00BE48F7" w:rsidRDefault="00BE48F7"/>
    <w:p w14:paraId="0191C39B" w14:textId="592657DE" w:rsidR="00BE48F7" w:rsidRDefault="00BE48F7">
      <w:r>
        <w:t>The</w:t>
      </w:r>
      <w:r w:rsidR="006A374B">
        <w:t xml:space="preserve"> Clear and Brilliant</w:t>
      </w:r>
      <w:r>
        <w:t xml:space="preserve"> facial resurfaces the top layer of the skin using a gentle fractional laser to activate cell renewal an</w:t>
      </w:r>
      <w:r w:rsidR="00090CD0">
        <w:t>d stimulate co</w:t>
      </w:r>
      <w:r w:rsidR="00B70986">
        <w:t>llagen production. With its age-</w:t>
      </w:r>
      <w:r w:rsidR="00090CD0">
        <w:t xml:space="preserve">defying benefits, men and women </w:t>
      </w:r>
      <w:r w:rsidR="00090CD0" w:rsidRPr="00E1008D">
        <w:rPr>
          <w:u w:val="single"/>
        </w:rPr>
        <w:t>can see improved fine lines, wrinkles, and texture.</w:t>
      </w:r>
      <w:r w:rsidR="00216C75">
        <w:t xml:space="preserve"> The best part, it</w:t>
      </w:r>
      <w:r w:rsidR="006A374B">
        <w:t xml:space="preserve">’s </w:t>
      </w:r>
      <w:r w:rsidR="00216C75">
        <w:t>painless.</w:t>
      </w:r>
    </w:p>
    <w:p w14:paraId="5CCCECF4" w14:textId="77777777" w:rsidR="001A6C19" w:rsidRDefault="001A6C19"/>
    <w:p w14:paraId="3CAB42A7" w14:textId="1128DDBB" w:rsidR="001A6C19" w:rsidRPr="001A6C19" w:rsidRDefault="001A6C19">
      <w:pPr>
        <w:rPr>
          <w:b/>
          <w:sz w:val="30"/>
          <w:szCs w:val="30"/>
        </w:rPr>
      </w:pPr>
      <w:r w:rsidRPr="001A6C19">
        <w:rPr>
          <w:b/>
          <w:sz w:val="30"/>
          <w:szCs w:val="30"/>
        </w:rPr>
        <w:t>The Journey To Radiance</w:t>
      </w:r>
    </w:p>
    <w:p w14:paraId="30FA0078" w14:textId="77777777" w:rsidR="000B34A8" w:rsidRDefault="000B34A8"/>
    <w:p w14:paraId="3CE06499" w14:textId="5CC2F4CF" w:rsidR="00BE48F7" w:rsidRDefault="001A6C19">
      <w:r>
        <w:t xml:space="preserve">Ashley Brooke </w:t>
      </w:r>
      <w:r w:rsidR="00DC702E">
        <w:t xml:space="preserve">video blogged </w:t>
      </w:r>
      <w:r w:rsidR="00CB078E">
        <w:t>the</w:t>
      </w:r>
      <w:r w:rsidR="00DC702E">
        <w:t xml:space="preserve"> Clear and Brilliant facial at SKINNEY Medspa, sharing </w:t>
      </w:r>
      <w:r w:rsidR="00CB078E">
        <w:t>her</w:t>
      </w:r>
      <w:r w:rsidR="00DC702E">
        <w:t xml:space="preserve"> entire behind the scenes experience. </w:t>
      </w:r>
      <w:r w:rsidR="00B3124B">
        <w:t xml:space="preserve">A licensed esthetician first applies numbing cream to </w:t>
      </w:r>
      <w:r w:rsidR="001C3B20">
        <w:t xml:space="preserve">the entire face. After </w:t>
      </w:r>
      <w:r w:rsidR="00B70986">
        <w:t xml:space="preserve">the </w:t>
      </w:r>
      <w:r w:rsidR="001C3B20">
        <w:t>fa</w:t>
      </w:r>
      <w:r w:rsidR="00B70986">
        <w:t>ce i</w:t>
      </w:r>
      <w:r w:rsidR="00CB078E">
        <w:t xml:space="preserve">s </w:t>
      </w:r>
      <w:r w:rsidR="001C3B20">
        <w:t xml:space="preserve">prepped, </w:t>
      </w:r>
      <w:r w:rsidR="00AD7CBC">
        <w:t xml:space="preserve">the laser treatment begins. </w:t>
      </w:r>
      <w:r w:rsidR="00CB078E">
        <w:t>During the procedure, Ashley’s esthetician talked over</w:t>
      </w:r>
      <w:r w:rsidR="000041E4">
        <w:t xml:space="preserve"> </w:t>
      </w:r>
      <w:r w:rsidR="00B70986">
        <w:t>a few</w:t>
      </w:r>
      <w:r w:rsidR="000041E4">
        <w:t xml:space="preserve"> of the</w:t>
      </w:r>
      <w:r w:rsidR="00B70986">
        <w:t xml:space="preserve"> benefits. She says i</w:t>
      </w:r>
      <w:r w:rsidR="00CB078E">
        <w:t xml:space="preserve">t </w:t>
      </w:r>
      <w:r w:rsidR="00B70986">
        <w:t>can</w:t>
      </w:r>
      <w:r w:rsidR="00AD7CBC">
        <w:t xml:space="preserve"> help with all visible signs of aging – hyperpigmentation, dark spots, and sun spots.</w:t>
      </w:r>
      <w:r w:rsidR="000041E4">
        <w:t xml:space="preserve"> </w:t>
      </w:r>
    </w:p>
    <w:p w14:paraId="344CC6D8" w14:textId="77777777" w:rsidR="000041E4" w:rsidRDefault="000041E4"/>
    <w:p w14:paraId="00751441" w14:textId="73CC3F63" w:rsidR="000041E4" w:rsidRDefault="00B70986">
      <w:r w:rsidRPr="00E1008D">
        <w:rPr>
          <w:u w:val="single"/>
        </w:rPr>
        <w:t>What is l</w:t>
      </w:r>
      <w:r w:rsidR="000041E4" w:rsidRPr="00E1008D">
        <w:rPr>
          <w:u w:val="single"/>
        </w:rPr>
        <w:t>aser skin resurfacing</w:t>
      </w:r>
      <w:r>
        <w:t>? The process works by gently penetrating</w:t>
      </w:r>
      <w:r w:rsidR="000041E4">
        <w:t xml:space="preserve"> the skin with microscopic pinpoints of thermal energy.</w:t>
      </w:r>
      <w:r w:rsidR="00265AC8">
        <w:t xml:space="preserve"> The esthetician lightly rubs a laser across the skin.</w:t>
      </w:r>
      <w:r w:rsidR="00CC3AFC">
        <w:t xml:space="preserve"> Although the treatment is painless, </w:t>
      </w:r>
      <w:r w:rsidR="00265AC8">
        <w:t xml:space="preserve">Ashley asks </w:t>
      </w:r>
      <w:r w:rsidR="00CC3AFC">
        <w:t xml:space="preserve">if there are any </w:t>
      </w:r>
      <w:r w:rsidR="00CC3AFC">
        <w:lastRenderedPageBreak/>
        <w:t xml:space="preserve">sensitive spots that </w:t>
      </w:r>
      <w:r>
        <w:t>a patient could</w:t>
      </w:r>
      <w:r w:rsidR="00CC3AFC">
        <w:t xml:space="preserve"> experience. The most common parts of the face th</w:t>
      </w:r>
      <w:r>
        <w:t xml:space="preserve">at could experience </w:t>
      </w:r>
      <w:proofErr w:type="gramStart"/>
      <w:r>
        <w:t>sensitivity,</w:t>
      </w:r>
      <w:proofErr w:type="gramEnd"/>
      <w:r>
        <w:t xml:space="preserve"> might </w:t>
      </w:r>
      <w:r w:rsidR="00CC3AFC">
        <w:t>be the forehead and upper lip.</w:t>
      </w:r>
    </w:p>
    <w:p w14:paraId="6123C46A" w14:textId="77777777" w:rsidR="00B45D93" w:rsidRDefault="00B45D93"/>
    <w:p w14:paraId="32C8565E" w14:textId="4AA6108A" w:rsidR="00394CC5" w:rsidRDefault="00394CC5">
      <w:pPr>
        <w:rPr>
          <w:b/>
          <w:sz w:val="30"/>
          <w:szCs w:val="30"/>
        </w:rPr>
      </w:pPr>
      <w:r w:rsidRPr="00394CC5">
        <w:rPr>
          <w:b/>
          <w:sz w:val="30"/>
          <w:szCs w:val="30"/>
        </w:rPr>
        <w:t xml:space="preserve">Clear + Brilliant After Care </w:t>
      </w:r>
    </w:p>
    <w:p w14:paraId="5FD56768" w14:textId="77777777" w:rsidR="00394CC5" w:rsidRDefault="00394CC5">
      <w:pPr>
        <w:rPr>
          <w:b/>
          <w:sz w:val="30"/>
          <w:szCs w:val="30"/>
        </w:rPr>
      </w:pPr>
    </w:p>
    <w:p w14:paraId="18ECE27E" w14:textId="65398620" w:rsidR="00394CC5" w:rsidRDefault="00394CC5">
      <w:r>
        <w:t xml:space="preserve">The Clear and Brilliant treatment was a success for Ashley’s first facial. </w:t>
      </w:r>
      <w:r w:rsidR="00FC0333">
        <w:t>The</w:t>
      </w:r>
      <w:r>
        <w:t xml:space="preserve"> SKINNEY Medspa Esthetician </w:t>
      </w:r>
      <w:r w:rsidR="00B45D93">
        <w:t>advised that her skin might feel rough for the next week</w:t>
      </w:r>
      <w:r w:rsidR="00FC0333">
        <w:t xml:space="preserve">, while </w:t>
      </w:r>
      <w:r w:rsidR="00B45D93">
        <w:t>it is exfoliating off the dead layer of skin. It is also not recommended to exfoliate for a</w:t>
      </w:r>
      <w:r w:rsidR="00FC0333">
        <w:t xml:space="preserve"> few days</w:t>
      </w:r>
      <w:r w:rsidR="00B45D93">
        <w:t>. After a full week, Ashley says her face was no longer patchy or rough, and was able to put on a full face of makeup.</w:t>
      </w:r>
      <w:r w:rsidR="00E065D9">
        <w:t xml:space="preserve"> SKINNEY Medspa suggests </w:t>
      </w:r>
      <w:r w:rsidR="000C6F82">
        <w:t xml:space="preserve">three facial treatments </w:t>
      </w:r>
      <w:r w:rsidR="00E065D9">
        <w:t xml:space="preserve">to </w:t>
      </w:r>
      <w:r w:rsidR="000C6F82">
        <w:t>drastically</w:t>
      </w:r>
      <w:r w:rsidR="00E065D9">
        <w:t xml:space="preserve"> notice a change in your skin. </w:t>
      </w:r>
    </w:p>
    <w:p w14:paraId="1BF45CAC" w14:textId="77777777" w:rsidR="002748C9" w:rsidRDefault="002748C9"/>
    <w:p w14:paraId="0893F087" w14:textId="2C24F0FB" w:rsidR="002748C9" w:rsidRDefault="002748C9">
      <w:r>
        <w:t>The Clear and Br</w:t>
      </w:r>
      <w:r w:rsidR="000C6F82">
        <w:t xml:space="preserve">illiant facial in NYC will convert aging skin into a more youthful </w:t>
      </w:r>
      <w:r w:rsidR="00FC0333">
        <w:t>look</w:t>
      </w:r>
      <w:r w:rsidR="000C6F82">
        <w:t xml:space="preserve">. It is </w:t>
      </w:r>
      <w:r w:rsidR="00FC0333">
        <w:t>a</w:t>
      </w:r>
      <w:r w:rsidR="000C6F82">
        <w:t xml:space="preserve"> perfect transition</w:t>
      </w:r>
      <w:r w:rsidR="00FC0333">
        <w:t>al</w:t>
      </w:r>
      <w:r w:rsidR="000C6F82">
        <w:t xml:space="preserve"> facial heading into the summer months. Our team of professionals at SKINNEY Medspa wants to help improve the health of your skin. Book a consultation at any three of our Manhattan locations online or by calling our 5</w:t>
      </w:r>
      <w:r w:rsidR="000C6F82" w:rsidRPr="000C6F82">
        <w:rPr>
          <w:vertAlign w:val="superscript"/>
        </w:rPr>
        <w:t>th</w:t>
      </w:r>
      <w:r w:rsidR="000C6F82">
        <w:t xml:space="preserve"> Ave. location at 212-754-6639</w:t>
      </w:r>
      <w:r w:rsidR="00E1008D">
        <w:t>.</w:t>
      </w:r>
      <w:bookmarkStart w:id="0" w:name="_GoBack"/>
      <w:bookmarkEnd w:id="0"/>
    </w:p>
    <w:p w14:paraId="70A6850C" w14:textId="77777777" w:rsidR="00E065D9" w:rsidRDefault="00E065D9"/>
    <w:p w14:paraId="5F7C9230" w14:textId="20A3C295" w:rsidR="0012439D" w:rsidRDefault="0012439D"/>
    <w:sectPr w:rsidR="0012439D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jc1MLIwMzM3sTRT0lEKTi0uzszPAykwrAUAPf8sxywAAAA="/>
  </w:docVars>
  <w:rsids>
    <w:rsidRoot w:val="00D56C76"/>
    <w:rsid w:val="000041E4"/>
    <w:rsid w:val="00090CD0"/>
    <w:rsid w:val="000B34A8"/>
    <w:rsid w:val="000C6F82"/>
    <w:rsid w:val="0012439D"/>
    <w:rsid w:val="001A6C19"/>
    <w:rsid w:val="001C3B20"/>
    <w:rsid w:val="00216C75"/>
    <w:rsid w:val="00265AC8"/>
    <w:rsid w:val="002748C9"/>
    <w:rsid w:val="002D4F29"/>
    <w:rsid w:val="00394CC5"/>
    <w:rsid w:val="004242DC"/>
    <w:rsid w:val="006A374B"/>
    <w:rsid w:val="006C4046"/>
    <w:rsid w:val="006D45B5"/>
    <w:rsid w:val="00802653"/>
    <w:rsid w:val="00AD7CBC"/>
    <w:rsid w:val="00B25757"/>
    <w:rsid w:val="00B3124B"/>
    <w:rsid w:val="00B45D93"/>
    <w:rsid w:val="00B70986"/>
    <w:rsid w:val="00BE48F7"/>
    <w:rsid w:val="00C26382"/>
    <w:rsid w:val="00CB078E"/>
    <w:rsid w:val="00CC3AFC"/>
    <w:rsid w:val="00D56C76"/>
    <w:rsid w:val="00DC702E"/>
    <w:rsid w:val="00E065D9"/>
    <w:rsid w:val="00E1008D"/>
    <w:rsid w:val="00F23A6D"/>
    <w:rsid w:val="00F512D5"/>
    <w:rsid w:val="00F65818"/>
    <w:rsid w:val="00FC0333"/>
    <w:rsid w:val="00FD2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0C6340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462</Words>
  <Characters>2636</Characters>
  <Application>Microsoft Office Word</Application>
  <DocSecurity>0</DocSecurity>
  <Lines>21</Lines>
  <Paragraphs>6</Paragraphs>
  <ScaleCrop>false</ScaleCrop>
  <Company/>
  <LinksUpToDate>false</LinksUpToDate>
  <CharactersWithSpaces>3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26</cp:revision>
  <dcterms:created xsi:type="dcterms:W3CDTF">2019-04-10T15:09:00Z</dcterms:created>
  <dcterms:modified xsi:type="dcterms:W3CDTF">2019-04-15T18:46:00Z</dcterms:modified>
</cp:coreProperties>
</file>